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6" w:name="X61f4e60887f66c2c15f2d3356c53d8c4c580856"/>
    <w:p>
      <w:pPr>
        <w:pStyle w:val="Heading1"/>
      </w:pPr>
      <w:r>
        <w:t xml:space="preserve">Cover Letter for Videographer Position in Australia Melbourne</w:t>
      </w:r>
    </w:p>
    <w:p>
      <w:pPr>
        <w:pStyle w:val="FirstParagraph"/>
      </w:pPr>
      <w:r>
        <w:rPr>
          <w:bCs/>
          <w:b/>
        </w:rPr>
        <w:t xml:space="preserve">John Doe</w:t>
      </w:r>
      <w:r>
        <w:br/>
      </w:r>
      <w:r>
        <w:t xml:space="preserve">123 Example Street</w:t>
      </w:r>
      <w:r>
        <w:br/>
      </w:r>
      <w:r>
        <w:t xml:space="preserve">Melbourne, Victoria 3000</w:t>
      </w:r>
      <w:r>
        <w:br/>
      </w:r>
      <w:r>
        <w:t xml:space="preserve">Australia</w:t>
      </w:r>
      <w:r>
        <w:br/>
      </w:r>
      <w:r>
        <w:t xml:space="preserve">john.doe@example.com | (03) 1234 5678</w:t>
      </w:r>
      <w:r>
        <w:br/>
      </w:r>
      <w:r>
        <w:t xml:space="preserve">Date: [Insert Date]</w:t>
      </w:r>
    </w:p>
    <w:p>
      <w:pPr>
        <w:pStyle w:val="BodyText"/>
      </w:pPr>
      <w:r>
        <w:t xml:space="preserve">HR Department</w:t>
      </w:r>
      <w:r>
        <w:br/>
      </w:r>
      <w:r>
        <w:t xml:space="preserve">[Company Name]</w:t>
      </w:r>
      <w:r>
        <w:br/>
      </w:r>
      <w:r>
        <w:t xml:space="preserve">[Company Address]</w:t>
      </w:r>
      <w:r>
        <w:br/>
      </w:r>
      <w:r>
        <w:t xml:space="preserve">Melbourne, Victoria 3000</w:t>
      </w:r>
      <w:r>
        <w:br/>
      </w:r>
      <w:r>
        <w:t xml:space="preserve">Australia</w:t>
      </w:r>
    </w:p>
    <w:bookmarkStart w:id="25" w:name="dear-hiring-manager"/>
    <w:p>
      <w:pPr>
        <w:pStyle w:val="Heading2"/>
      </w:pPr>
      <w:r>
        <w:t xml:space="preserve">Dear Hiring Manager,</w:t>
      </w:r>
    </w:p>
    <w:p>
      <w:pPr>
        <w:pStyle w:val="FirstParagraph"/>
      </w:pPr>
      <w:r>
        <w:t xml:space="preserve">I am writing to express my interest in the Videographer position at [Company Name], as advertised. With a deep passion for storytelling through visual media and over five years of experience capturing moments in Australia Melbourne, I am confident in my ability to contribute to your team’s creative vision and project goals. As a dedicated Videographer, I have honed my skills in cinematography, editing, and production, while developing an acute understanding of the unique cultural and artistic landscape of Melbourne. This opportunity aligns perfectly with my professional aspirations and technical expertise.</w:t>
      </w:r>
    </w:p>
    <w:bookmarkStart w:id="20" w:name="professional-background-skills"/>
    <w:p>
      <w:pPr>
        <w:pStyle w:val="Heading3"/>
      </w:pPr>
      <w:r>
        <w:t xml:space="preserve">Professional Background &amp; Skills</w:t>
      </w:r>
    </w:p>
    <w:p>
      <w:pPr>
        <w:pStyle w:val="FirstParagraph"/>
      </w:pPr>
      <w:r>
        <w:t xml:space="preserve">As a Videographer based in Australia Melbourne, I have consistently delivered high-quality video content that resonates with diverse audiences. My career began in 2018 as a freelance videographer, where I worked on a variety of projects ranging from corporate events to documentary-style films. This experience allowed me to master the use of professional-grade equipment, including RED and Sony cameras, and software such as Adobe Premiere Pro and After Effects. I specialize in crafting visually compelling narratives that align with the brand identity of my clients.</w:t>
      </w:r>
    </w:p>
    <w:p>
      <w:pPr>
        <w:pStyle w:val="BodyText"/>
      </w:pPr>
      <w:r>
        <w:t xml:space="preserve">One of my key strengths is my ability to adapt to different environments and creative demands. Whether shooting in a bustling Melbourne studio or on location at iconic landmarks like Federation Square or the Yarra River, I ensure that every project meets the highest standards of quality. My work often involves collaborating with directors, producers, and other creatives, which has sharpened my communication skills and ability to thrive in fast-paced settings. For instance, I recently completed a series of promotional videos for a local Melbourne café chain, which increased their online engagement by 40% within three months.</w:t>
      </w:r>
    </w:p>
    <w:bookmarkEnd w:id="20"/>
    <w:bookmarkStart w:id="21" w:name="X4871844cd8e26cda452bbcd9c60a1793d2a5c0e"/>
    <w:p>
      <w:pPr>
        <w:pStyle w:val="Heading3"/>
      </w:pPr>
      <w:r>
        <w:t xml:space="preserve">Understanding the Australia Melbourne Market</w:t>
      </w:r>
    </w:p>
    <w:p>
      <w:pPr>
        <w:pStyle w:val="FirstParagraph"/>
      </w:pPr>
      <w:r>
        <w:t xml:space="preserve">Working as a Videographer in Australia Melbourne has given me firsthand insight into the region’s dynamic creative industry. The city is known for its vibrant arts scene, multicultural influences, and a growing demand for high-quality video content across sectors such as tourism, education, and corporate communications. I have consistently stayed attuned to these trends by attending local film festivals like the Melbourne International Film Festival (MIFF) and collaborating with emerging artists in the area.</w:t>
      </w:r>
    </w:p>
    <w:p>
      <w:pPr>
        <w:pStyle w:val="BodyText"/>
      </w:pPr>
      <w:r>
        <w:t xml:space="preserve">Moreover, I understand the importance of cultural sensitivity when producing content for Australian audiences. In my role as a Videographer, I have worked on projects that celebrate Indigenous heritage, urban innovation, and environmental sustainability—themes that are deeply relevant to Melbourne’s community. This experience has taught me how to balance artistic expression with cultural authenticity, ensuring that every video resonates with its intended audience.</w:t>
      </w:r>
    </w:p>
    <w:bookmarkEnd w:id="21"/>
    <w:bookmarkStart w:id="22" w:name="why-company-name"/>
    <w:p>
      <w:pPr>
        <w:pStyle w:val="Heading3"/>
      </w:pPr>
      <w:r>
        <w:t xml:space="preserve">Why [Company Name]?</w:t>
      </w:r>
    </w:p>
    <w:p>
      <w:pPr>
        <w:pStyle w:val="FirstParagraph"/>
      </w:pPr>
      <w:r>
        <w:t xml:space="preserve">[Company Name]’s reputation for innovation and excellence in video production is well-known in Australia Melbourne. I have followed your work on projects such as [specific project or service, e.g., "the 2023 Melbourne Art Walk documentary series"] and am inspired by your commitment to pushing creative boundaries. Your focus on [specific value or mission, e.g., "storytelling that reflects the city’s unique character"] aligns closely with my own approach to videography. I would be thrilled to contribute my technical skills and creative vision to help [Company Name] continue delivering impactful content that captivates and informs audiences.</w:t>
      </w:r>
    </w:p>
    <w:bookmarkEnd w:id="22"/>
    <w:bookmarkStart w:id="23" w:name="continuous-learning-professional-growth"/>
    <w:p>
      <w:pPr>
        <w:pStyle w:val="Heading3"/>
      </w:pPr>
      <w:r>
        <w:t xml:space="preserve">Continuous Learning &amp; Professional Growth</w:t>
      </w:r>
    </w:p>
    <w:p>
      <w:pPr>
        <w:pStyle w:val="FirstParagraph"/>
      </w:pPr>
      <w:r>
        <w:t xml:space="preserve">As a Videographer, I believe that growth is an ongoing process. In Australia Melbourne, where the video production industry is constantly evolving, I prioritize staying updated with the latest tools and techniques. I recently completed a certification course on drone cinematography through [relevant institution] and have been experimenting with virtual reality (VR) storytelling to enhance viewer engagement. Additionally, I actively participate in local videography groups and workshops to exchange ideas and refine my craft.</w:t>
      </w:r>
    </w:p>
    <w:p>
      <w:pPr>
        <w:pStyle w:val="BodyText"/>
      </w:pPr>
      <w:r>
        <w:t xml:space="preserve">My dedication to learning is matched by my ability to work independently and collaboratively. Whether managing a project from concept to completion or supporting a team on a tight deadline, I approach every task with enthusiasm and attention to detail. For example, during the pandemic, I transitioned many of my services online, creating virtual events and webinars that maintained client engagement while adhering to health guidelines.</w:t>
      </w:r>
    </w:p>
    <w:bookmarkEnd w:id="23"/>
    <w:bookmarkStart w:id="24" w:name="conclusion"/>
    <w:p>
      <w:pPr>
        <w:pStyle w:val="Heading3"/>
      </w:pPr>
      <w:r>
        <w:t xml:space="preserve">Conclusion</w:t>
      </w:r>
    </w:p>
    <w:p>
      <w:pPr>
        <w:pStyle w:val="FirstParagraph"/>
      </w:pPr>
      <w:r>
        <w:t xml:space="preserve">In conclusion, I am eager to bring my experience as a Videographer in Australia Melbourne to [Company Name]. My technical expertise, creative vision, and passion for storytelling make me a strong candidate for this role. I am particularly drawn to your commitment to excellence and innovation, and I would welcome the opportunity to discuss how my skills can contribute to your team’s success. Thank you for considering my application. I look forward to the possibility of collaborating with you.</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Australia Melbourne</dc:title>
  <dc:creator/>
  <dc:language>en</dc:language>
  <cp:keywords/>
  <dcterms:created xsi:type="dcterms:W3CDTF">2026-07-23T11:06:54Z</dcterms:created>
  <dcterms:modified xsi:type="dcterms:W3CDTF">2026-07-23T11:06:54Z</dcterms:modified>
</cp:coreProperties>
</file>

<file path=docProps/custom.xml><?xml version="1.0" encoding="utf-8"?>
<Properties xmlns="http://schemas.openxmlformats.org/officeDocument/2006/custom-properties" xmlns:vt="http://schemas.openxmlformats.org/officeDocument/2006/docPropsVTypes"/>
</file>